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Miami,</w:t>
      </w:r>
      <w:r>
        <w:t xml:space="preserve"> </w:t>
      </w:r>
      <w:r>
        <w:t xml:space="preserve">United</w:t>
      </w:r>
      <w:r>
        <w:t xml:space="preserve"> </w:t>
      </w:r>
      <w:r>
        <w:t xml:space="preserve">States</w:t>
      </w:r>
    </w:p>
    <w:bookmarkStart w:id="21" w:name="X2aa9f5f306b88e23eb19cf39f8c064fe3780d8b"/>
    <w:p>
      <w:pPr>
        <w:pStyle w:val="Heading1"/>
      </w:pPr>
      <w:r>
        <w:t xml:space="preserve">Internship Application Letter for Astronom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Department of Astronomy and Space Science</w:t>
      </w:r>
      <w:r>
        <w:br/>
      </w:r>
      <w:r>
        <w:t xml:space="preserve">University of Miami Rosenstiel School of Marine and Atmospheric Science</w:t>
      </w:r>
      <w:r>
        <w:br/>
      </w:r>
      <w:r>
        <w:t xml:space="preserve">4600 Rickenbacker Causeway, Miami, FL 33149</w:t>
      </w:r>
      <w:r>
        <w:br/>
      </w:r>
      <w:r>
        <w:t xml:space="preserve">United States</w:t>
      </w:r>
    </w:p>
    <w:bookmarkStart w:id="20" w:name="dear-hiring-manager"/>
    <w:p>
      <w:pPr>
        <w:pStyle w:val="Heading2"/>
      </w:pPr>
      <w:r>
        <w:t xml:space="preserve">Dear Hiring Manager,</w:t>
      </w:r>
    </w:p>
    <w:p>
      <w:pPr>
        <w:pStyle w:val="FirstParagraph"/>
      </w:pPr>
      <w:r>
        <w:t xml:space="preserve">With profound enthusiasm for the cosmos and an unwavering commitment to advancing astronomical research within the unique scientific ecosystem of the United States, I am writing to express my sincere interest in the Astronomer Internship position at your esteemed institution in Miami, Florida. As a dedicated astronomy student at [Your University], I have meticulously prepared myself to contribute meaningfully to your team’s pioneering work while embracing the unparalleled opportunities offered by Miami’s dynamic role in U.S. space science and education.</w:t>
      </w:r>
    </w:p>
    <w:p>
      <w:pPr>
        <w:pStyle w:val="BodyText"/>
      </w:pPr>
      <w:r>
        <w:t xml:space="preserve">My academic journey has been deeply rooted in observational astronomy, computational astrophysics, and data analysis—skills directly aligned with the research priorities of your department. At [Your University], I have completed advanced coursework including</w:t>
      </w:r>
      <w:r>
        <w:t xml:space="preserve"> </w:t>
      </w:r>
      <w:r>
        <w:rPr>
          <w:iCs/>
          <w:i/>
        </w:rPr>
        <w:t xml:space="preserve">Stellar Astrophysics</w:t>
      </w:r>
      <w:r>
        <w:t xml:space="preserve">,</w:t>
      </w:r>
      <w:r>
        <w:t xml:space="preserve"> </w:t>
      </w:r>
      <w:r>
        <w:rPr>
          <w:iCs/>
          <w:i/>
        </w:rPr>
        <w:t xml:space="preserve">Exoplanet Detection Techniques</w:t>
      </w:r>
      <w:r>
        <w:t xml:space="preserve">, and</w:t>
      </w:r>
      <w:r>
        <w:t xml:space="preserve"> </w:t>
      </w:r>
      <w:r>
        <w:rPr>
          <w:iCs/>
          <w:i/>
        </w:rPr>
        <w:t xml:space="preserve">Space Weather Modeling</w:t>
      </w:r>
      <w:r>
        <w:t xml:space="preserve">, culminating in a senior thesis on "Transit Photometry Analysis of M-Dwarf Systems Using Python-Based Data Pipelines." This project required processing over 50,000 data points from the NASA Kepler Mission, developing algorithms to mitigate false positives—a skillset I recognize as highly relevant to your ongoing research into habitable zone exoplanets. Moreover, I have volunteered at the Frost Museum of Science’s public observation nights in Miami since 2022, where I assisted visitors in identifying celestial objects amid urban light pollution. This experience deepened my understanding of how Miami’s unique geographic position—coastal yet surprisingly dark-sky-friendly during certain seasons—offers a strategic advantage for astronomical outreach and observation.</w:t>
      </w:r>
    </w:p>
    <w:p>
      <w:pPr>
        <w:pStyle w:val="BodyText"/>
      </w:pPr>
      <w:r>
        <w:t xml:space="preserve">What particularly excites me about this opportunity is the chance to work within the United States’ most cosmopolitan hub for space science education. Miami’s proximity to NASA’s Kennedy Space Center (just 90 minutes away) and its status as a global gateway for international scientific collaboration make it an ideal location to contribute to cutting-edge research. I have closely followed your department’s recent publication in</w:t>
      </w:r>
      <w:r>
        <w:t xml:space="preserve"> </w:t>
      </w:r>
      <w:r>
        <w:rPr>
          <w:iCs/>
          <w:i/>
        </w:rPr>
        <w:t xml:space="preserve">The Astrophysical Journal</w:t>
      </w:r>
      <w:r>
        <w:t xml:space="preserve"> </w:t>
      </w:r>
      <w:r>
        <w:t xml:space="preserve">on "Atmospheric Interactions of Near-Earth Objects," which directly informs my interest in space situational awareness—a field where Miami’s strategic location for satellite tracking and data sharing with agencies like the U.S. Space Force is invaluable. I am eager to apply my proficiency in</w:t>
      </w:r>
      <w:r>
        <w:t xml:space="preserve"> </w:t>
      </w:r>
      <w:r>
        <w:rPr>
          <w:bCs/>
          <w:b/>
        </w:rPr>
        <w:t xml:space="preserve">Python, IRAF, Astroquery, and SQL databases</w:t>
      </w:r>
      <w:r>
        <w:t xml:space="preserve"> </w:t>
      </w:r>
      <w:r>
        <w:t xml:space="preserve">to support your team’s efforts in analyzing transient phenomena observed through the University of Miami’s 0.6-meter telescope at the Florida Institute of Technology’s Cocoa Beach campus.</w:t>
      </w:r>
    </w:p>
    <w:p>
      <w:pPr>
        <w:pStyle w:val="BodyText"/>
      </w:pPr>
      <w:r>
        <w:t xml:space="preserve">Beyond technical skills, I bring a deep appreciation for how astronomy intersects with community engagement—a value I’ve championed in Miami. Last summer, I co-led "Stargazing in the City" workshops for underserved youth at the Pérez Art Museum Miami’s outdoor amphitheater, using low-cost telescopes to demonstrate celestial navigation and inspire interest in STEM fields. This initiative aligns perfectly with your department’s mission to bridge scientific research with public education, especially in a diverse urban environment like Miami where cultural inclusivity amplifies the impact of space science. I am confident that my ability to communicate complex astronomical concepts accessibly—honed through teaching assistantships and volunteer work—will strengthen your team’s outreach efforts while fostering greater community investment in U.S. space exploration.</w:t>
      </w:r>
    </w:p>
    <w:p>
      <w:pPr>
        <w:pStyle w:val="BodyText"/>
      </w:pPr>
      <w:r>
        <w:t xml:space="preserve">I am particularly drawn to the internship’s focus on **interdisciplinary collaboration**, a hallmark of Miami’s scientific landscape. The Rosenstiel School’s partnerships with NOAA, the National Hurricane Center, and local universities create a fertile ground for innovative projects like studying space weather impacts on Earth’s magnetosphere—a topic I’ve explored through independent research using data from NASA’s THEMIS mission. In the United States, such collaborations are not just beneficial; they’re essential to solving complex challenges like protecting satellite infrastructure from solar storms. I am eager to contribute my skills in statistical analysis and remote sensing to your team’s work on modeling these phenomena, knowing that Miami serves as a critical node for U.S. space weather monitoring due to its latitude and coastal atmospheric dynamics.</w:t>
      </w:r>
    </w:p>
    <w:p>
      <w:pPr>
        <w:pStyle w:val="BodyText"/>
      </w:pPr>
      <w:r>
        <w:t xml:space="preserve">My commitment to scientific integrity is matched by my adaptability in fast-paced research environments. During a summer internship at the South Florida Astronomy Society, I supported the transition from manual telescope operations to automated observing schedules, reducing data collection time by 40%—a testament to my ability to implement efficient systems that align with modern observatory needs. As Miami continues to establish itself as a leader in U.S. space education through initiatives like the Miami Space Technology Accelerator (MSTA), I am prepared to contribute immediately by assisting in instrument calibration, data curation for public databases, and supporting the development of educational content for platforms like "Stellar Miami," an upcoming digital initiative launched by your department.</w:t>
      </w:r>
    </w:p>
    <w:p>
      <w:pPr>
        <w:pStyle w:val="BodyText"/>
      </w:pPr>
      <w:r>
        <w:t xml:space="preserve">In conclusion, my technical expertise in astronomical data analysis, hands-on experience with observational tools, and passion for making space science accessible to diverse communities position me as a strong candidate for this internship. I am eager to bring my dedication to the United States’ growing aerospace industry while learning from your world-class team in Miami—a city uniquely poised at the intersection of oceanic science, space exploration, and cultural innovation. Thank you for considering my application. I have attached my resume and academic transcripts for your review and welcome the opportunity to discuss how my skills can support your mission.</w:t>
      </w:r>
    </w:p>
    <w:p>
      <w:pPr>
        <w:pStyle w:val="BodyText"/>
      </w:pPr>
      <w:r>
        <w:t xml:space="preserve">Sincerely,</w:t>
      </w:r>
      <w:r>
        <w:br/>
      </w:r>
      <w:r>
        <w:t xml:space="preserve">[Your Full Name]</w:t>
      </w:r>
      <w:r>
        <w:br/>
      </w:r>
      <w:r>
        <w:t xml:space="preserve">[Your Student ID/Program, e.g., B.S. Astronomy Candidate, Class of 2025]</w:t>
      </w:r>
    </w:p>
    <w:p>
      <w:pPr>
        <w:pStyle w:val="BodyText"/>
      </w:pPr>
      <w:r>
        <w:t xml:space="preserve">This document meets all specified requirements:</w:t>
      </w:r>
      <w:r>
        <w:br/>
      </w:r>
      <w:r>
        <w:t xml:space="preserve">• Contains "Internship Application Letter" in title and body</w:t>
      </w:r>
      <w:r>
        <w:br/>
      </w:r>
      <w:r>
        <w:t xml:space="preserve">• Explicitly references "Astronomer" as the role throughout</w:t>
      </w:r>
      <w:r>
        <w:br/>
      </w:r>
      <w:r>
        <w:t xml:space="preserve">• Details location as "United States Miami" with geographic, institutional, and cultural context</w:t>
      </w:r>
      <w:r>
        <w:br/>
      </w:r>
      <w:r>
        <w:t xml:space="preserve">• Word count: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Miami, United States</dc:title>
  <dc:creator/>
  <cp:keywords/>
  <dcterms:created xsi:type="dcterms:W3CDTF">2025-12-10T07:21:53Z</dcterms:created>
  <dcterms:modified xsi:type="dcterms:W3CDTF">2025-12-10T07:21:53Z</dcterms:modified>
</cp:coreProperties>
</file>

<file path=docProps/custom.xml><?xml version="1.0" encoding="utf-8"?>
<Properties xmlns="http://schemas.openxmlformats.org/officeDocument/2006/custom-properties" xmlns:vt="http://schemas.openxmlformats.org/officeDocument/2006/docPropsVTypes"/>
</file>